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B70EE" w14:textId="010C2F9B" w:rsidR="00CF6F4A" w:rsidRDefault="005658F9" w:rsidP="005544AD">
      <w:pPr>
        <w:pStyle w:val="NormalWeb"/>
        <w:shd w:val="clear" w:color="auto" w:fill="FFFFFF"/>
        <w:spacing w:before="0" w:beforeAutospacing="0" w:after="240" w:afterAutospacing="0"/>
        <w:rPr>
          <w:rStyle w:val="Strong"/>
          <w:color w:val="1B1B1B"/>
        </w:rPr>
      </w:pPr>
      <w:r>
        <w:rPr>
          <w:b/>
          <w:bCs/>
          <w:noProof/>
          <w:color w:val="1B1B1B"/>
        </w:rPr>
        <mc:AlternateContent>
          <mc:Choice Requires="wpg">
            <w:drawing>
              <wp:anchor distT="0" distB="0" distL="114300" distR="114300" simplePos="0" relativeHeight="251659264" behindDoc="0" locked="0" layoutInCell="1" allowOverlap="1" wp14:anchorId="4B8AF6F8" wp14:editId="632DC4A7">
                <wp:simplePos x="0" y="0"/>
                <wp:positionH relativeFrom="column">
                  <wp:posOffset>449580</wp:posOffset>
                </wp:positionH>
                <wp:positionV relativeFrom="paragraph">
                  <wp:posOffset>-365760</wp:posOffset>
                </wp:positionV>
                <wp:extent cx="4465320" cy="1592580"/>
                <wp:effectExtent l="0" t="0" r="0" b="7620"/>
                <wp:wrapNone/>
                <wp:docPr id="6" name="Group 6"/>
                <wp:cNvGraphicFramePr/>
                <a:graphic xmlns:a="http://schemas.openxmlformats.org/drawingml/2006/main">
                  <a:graphicData uri="http://schemas.microsoft.com/office/word/2010/wordprocessingGroup">
                    <wpg:wgp>
                      <wpg:cNvGrpSpPr/>
                      <wpg:grpSpPr>
                        <a:xfrm>
                          <a:off x="0" y="0"/>
                          <a:ext cx="4465320" cy="1592580"/>
                          <a:chOff x="0" y="0"/>
                          <a:chExt cx="4465320" cy="1592580"/>
                        </a:xfrm>
                      </wpg:grpSpPr>
                      <pic:pic xmlns:pic="http://schemas.openxmlformats.org/drawingml/2006/picture">
                        <pic:nvPicPr>
                          <pic:cNvPr id="2" name="Picture 2" descr="Logo&#10;&#10;Description automatically generated with medium confidence"/>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2872740" y="0"/>
                            <a:ext cx="1592580" cy="1592580"/>
                          </a:xfrm>
                          <a:prstGeom prst="rect">
                            <a:avLst/>
                          </a:prstGeom>
                          <a:noFill/>
                          <a:ln>
                            <a:noFill/>
                          </a:ln>
                        </pic:spPr>
                      </pic:pic>
                      <pic:pic xmlns:pic="http://schemas.openxmlformats.org/drawingml/2006/picture">
                        <pic:nvPicPr>
                          <pic:cNvPr id="1" name="Picture 1" descr="A picture containing diagram&#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274320"/>
                            <a:ext cx="2802890" cy="1295400"/>
                          </a:xfrm>
                          <a:prstGeom prst="rect">
                            <a:avLst/>
                          </a:prstGeom>
                          <a:noFill/>
                          <a:ln>
                            <a:noFill/>
                          </a:ln>
                        </pic:spPr>
                      </pic:pic>
                    </wpg:wgp>
                  </a:graphicData>
                </a:graphic>
              </wp:anchor>
            </w:drawing>
          </mc:Choice>
          <mc:Fallback>
            <w:pict>
              <v:group w14:anchorId="4056F70C" id="Group 6" o:spid="_x0000_s1026" style="position:absolute;margin-left:35.4pt;margin-top:-28.8pt;width:351.6pt;height:125.4pt;z-index:251659264" coordsize="44653,1592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Logo&#10;&#10;Description automatically generated with medium confidence" style="position:absolute;left:28727;width:15926;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">
                  <v:imagedata r:id="rId7" o:title="Logo&#10;&#10;Description automatically generated with medium confidence"/>
                </v:shape>
                <v:shape id="Picture 1" o:spid="_x0000_s1028" type="#_x0000_t75" alt="A picture containing diagram&#10;&#10;Description automatically generated" style="position:absolute;top:2743;width:28028;height:12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">
                  <v:imagedata r:id="rId8" o:title="A picture containing diagram&#10;&#10;Description automatically generated"/>
                </v:shape>
              </v:group>
            </w:pict>
          </mc:Fallback>
        </mc:AlternateContent>
      </w:r>
    </w:p>
    <w:p w14:paraId="6D26BF20" w14:textId="365D4229" w:rsidR="00CF6F4A" w:rsidRDefault="00CF6F4A" w:rsidP="005544AD">
      <w:pPr>
        <w:pStyle w:val="NormalWeb"/>
        <w:shd w:val="clear" w:color="auto" w:fill="FFFFFF"/>
        <w:spacing w:before="0" w:beforeAutospacing="0" w:after="240" w:afterAutospacing="0"/>
        <w:rPr>
          <w:rStyle w:val="Strong"/>
          <w:color w:val="1B1B1B"/>
        </w:rPr>
      </w:pPr>
    </w:p>
    <w:p w14:paraId="00D095E3" w14:textId="77777777" w:rsidR="00C803B9" w:rsidRDefault="00C803B9" w:rsidP="005544AD">
      <w:pPr>
        <w:pStyle w:val="NormalWeb"/>
        <w:shd w:val="clear" w:color="auto" w:fill="FFFFFF"/>
        <w:spacing w:before="0" w:beforeAutospacing="0" w:after="240" w:afterAutospacing="0"/>
        <w:rPr>
          <w:rStyle w:val="Strong"/>
          <w:color w:val="1B1B1B"/>
        </w:rPr>
      </w:pPr>
    </w:p>
    <w:p w14:paraId="389D19C8" w14:textId="77777777" w:rsidR="00C803B9" w:rsidRDefault="00C803B9" w:rsidP="005544AD">
      <w:pPr>
        <w:pStyle w:val="NormalWeb"/>
        <w:shd w:val="clear" w:color="auto" w:fill="FFFFFF"/>
        <w:spacing w:before="0" w:beforeAutospacing="0" w:after="240" w:afterAutospacing="0"/>
        <w:rPr>
          <w:rStyle w:val="Strong"/>
          <w:color w:val="1B1B1B"/>
        </w:rPr>
      </w:pPr>
    </w:p>
    <w:p w14:paraId="2B75D841" w14:textId="77777777" w:rsidR="00445BB3" w:rsidRDefault="00445BB3" w:rsidP="005544AD">
      <w:pPr>
        <w:pStyle w:val="NormalWeb"/>
        <w:shd w:val="clear" w:color="auto" w:fill="FFFFFF"/>
        <w:spacing w:before="0" w:beforeAutospacing="0" w:after="240" w:afterAutospacing="0"/>
        <w:rPr>
          <w:rStyle w:val="Strong"/>
          <w:color w:val="1B1B1B"/>
        </w:rPr>
      </w:pPr>
    </w:p>
    <w:p w14:paraId="109CCB28" w14:textId="56FC7886" w:rsidR="00126ED5" w:rsidRDefault="00237FC8" w:rsidP="00F1747C">
      <w:pPr>
        <w:pStyle w:val="NormalWeb"/>
        <w:shd w:val="clear" w:color="auto" w:fill="FFFFFF"/>
        <w:spacing w:before="0" w:beforeAutospacing="0" w:after="240" w:afterAutospacing="0"/>
        <w:jc w:val="both"/>
        <w:rPr>
          <w:rFonts w:ascii="Helvetica" w:hAnsi="Helvetica" w:cs="Helvetica"/>
          <w:color w:val="333333"/>
          <w:shd w:val="clear" w:color="auto" w:fill="FFFFFF"/>
        </w:rPr>
      </w:pPr>
      <w:r w:rsidRPr="00AD69CC">
        <w:rPr>
          <w:rStyle w:val="Strong"/>
          <w:color w:val="1B1B1B"/>
        </w:rPr>
        <w:t>Projekta nosaukums latviski:</w:t>
      </w:r>
      <w:r w:rsidRPr="00AD69CC">
        <w:rPr>
          <w:color w:val="1B1B1B"/>
        </w:rPr>
        <w:t> </w:t>
      </w:r>
      <w:r w:rsidR="004A1F54" w:rsidRPr="004A1F54">
        <w:rPr>
          <w:rStyle w:val="Strong"/>
          <w:b w:val="0"/>
          <w:bCs w:val="0"/>
          <w:color w:val="1B1B1B"/>
        </w:rPr>
        <w:t>Novatoriskas pieejas izstrāde, lai identificētu bioloģiskos noteicošos faktorus, kas saistīti ar dzīvnieku barības efektivitātes atšķirībām aitkopībā</w:t>
      </w:r>
    </w:p>
    <w:p w14:paraId="5C24F9E1" w14:textId="10AB1292" w:rsidR="00AD69CC" w:rsidRPr="00F1747C" w:rsidRDefault="00237FC8" w:rsidP="00F1747C">
      <w:pPr>
        <w:pStyle w:val="NormalWeb"/>
        <w:shd w:val="clear" w:color="auto" w:fill="FFFFFF"/>
        <w:spacing w:before="0" w:beforeAutospacing="0" w:after="240" w:afterAutospacing="0"/>
        <w:jc w:val="both"/>
        <w:rPr>
          <w:color w:val="1B1B1B"/>
          <w:lang w:val="en-GB"/>
        </w:rPr>
      </w:pPr>
      <w:r w:rsidRPr="00AD69CC">
        <w:rPr>
          <w:rStyle w:val="Strong"/>
          <w:color w:val="1B1B1B"/>
        </w:rPr>
        <w:t>Projekta nosaukums angliski:</w:t>
      </w:r>
      <w:r w:rsidRPr="00AD69CC">
        <w:rPr>
          <w:color w:val="1B1B1B"/>
        </w:rPr>
        <w:t> </w:t>
      </w:r>
      <w:r w:rsidR="00F1747C" w:rsidRPr="00F1747C">
        <w:rPr>
          <w:rStyle w:val="Strong"/>
          <w:b w:val="0"/>
          <w:bCs w:val="0"/>
          <w:color w:val="1B1B1B"/>
          <w:lang w:val="en-GB"/>
        </w:rPr>
        <w:t>Development of an innovative approach to identify biological determinants involved in the between-animal variation in feed efficiency in sheep farming</w:t>
      </w:r>
    </w:p>
    <w:p w14:paraId="22A3C418" w14:textId="3DDCB743" w:rsidR="00237FC8" w:rsidRDefault="00237FC8" w:rsidP="005544AD">
      <w:pPr>
        <w:pStyle w:val="NormalWeb"/>
        <w:shd w:val="clear" w:color="auto" w:fill="FFFFFF"/>
        <w:spacing w:before="0" w:beforeAutospacing="0" w:after="240" w:afterAutospacing="0"/>
        <w:rPr>
          <w:color w:val="1B1B1B"/>
        </w:rPr>
      </w:pPr>
      <w:r w:rsidRPr="00AD69CC">
        <w:rPr>
          <w:rStyle w:val="Strong"/>
          <w:color w:val="1B1B1B"/>
        </w:rPr>
        <w:t>Projekta numurs:</w:t>
      </w:r>
      <w:r w:rsidRPr="00AD69CC">
        <w:rPr>
          <w:color w:val="1B1B1B"/>
        </w:rPr>
        <w:t> </w:t>
      </w:r>
      <w:r w:rsidR="00316AB9" w:rsidRPr="00316AB9">
        <w:rPr>
          <w:color w:val="1B1B1B"/>
        </w:rPr>
        <w:t>lzp-2021/1</w:t>
      </w:r>
      <w:r w:rsidR="00316AB9">
        <w:rPr>
          <w:color w:val="1B1B1B"/>
        </w:rPr>
        <w:t>-</w:t>
      </w:r>
      <w:r w:rsidR="004A1F54">
        <w:rPr>
          <w:color w:val="1B1B1B"/>
        </w:rPr>
        <w:t>0489</w:t>
      </w:r>
    </w:p>
    <w:p w14:paraId="1E05DA61" w14:textId="38C01063" w:rsidR="00675B05" w:rsidRDefault="00EC286C" w:rsidP="005544AD">
      <w:pPr>
        <w:pStyle w:val="NormalWeb"/>
        <w:shd w:val="clear" w:color="auto" w:fill="FFFFFF"/>
        <w:spacing w:before="0" w:beforeAutospacing="0" w:after="240" w:afterAutospacing="0"/>
        <w:rPr>
          <w:rStyle w:val="Strong"/>
          <w:b w:val="0"/>
          <w:bCs w:val="0"/>
          <w:color w:val="1B1B1B"/>
        </w:rPr>
      </w:pPr>
      <w:r>
        <w:rPr>
          <w:rStyle w:val="Strong"/>
          <w:color w:val="1B1B1B"/>
        </w:rPr>
        <w:t>Projekta īstenotājs:</w:t>
      </w:r>
      <w:r w:rsidR="00675B05" w:rsidRPr="00675B05">
        <w:rPr>
          <w:rStyle w:val="Strong"/>
          <w:color w:val="1B1B1B"/>
        </w:rPr>
        <w:t xml:space="preserve"> </w:t>
      </w:r>
      <w:r w:rsidR="00DF48E5" w:rsidRPr="00DF48E5">
        <w:rPr>
          <w:rStyle w:val="Strong"/>
          <w:b w:val="0"/>
          <w:bCs w:val="0"/>
          <w:color w:val="1B1B1B"/>
        </w:rPr>
        <w:t>Latvijas Universitāte (LU)</w:t>
      </w:r>
    </w:p>
    <w:p w14:paraId="14BF77EA" w14:textId="200CD4A8" w:rsidR="00AC2762" w:rsidRPr="00F1747C" w:rsidRDefault="00AC2762" w:rsidP="005544AD">
      <w:pPr>
        <w:pStyle w:val="NormalWeb"/>
        <w:shd w:val="clear" w:color="auto" w:fill="FFFFFF"/>
        <w:spacing w:after="240"/>
        <w:rPr>
          <w:rStyle w:val="Strong"/>
          <w:b w:val="0"/>
          <w:bCs w:val="0"/>
          <w:color w:val="1B1B1B"/>
        </w:rPr>
      </w:pPr>
      <w:r w:rsidRPr="004E472C">
        <w:rPr>
          <w:rStyle w:val="Strong"/>
          <w:color w:val="1B1B1B"/>
        </w:rPr>
        <w:t>Projekta sadarbības partneri</w:t>
      </w:r>
      <w:r>
        <w:rPr>
          <w:rStyle w:val="Strong"/>
          <w:color w:val="1B1B1B"/>
        </w:rPr>
        <w:t xml:space="preserve">: </w:t>
      </w:r>
      <w:r w:rsidR="00F1747C" w:rsidRPr="00F1747C">
        <w:rPr>
          <w:rStyle w:val="Strong"/>
          <w:b w:val="0"/>
          <w:color w:val="1B1B1B"/>
        </w:rPr>
        <w:t>Latvijas lauksaimniecības universitāte (LLU)</w:t>
      </w:r>
    </w:p>
    <w:p w14:paraId="0A6DCDFA" w14:textId="2D8862D4" w:rsidR="00E22312" w:rsidRDefault="00E22312" w:rsidP="005544AD">
      <w:pPr>
        <w:pStyle w:val="NormalWeb"/>
        <w:shd w:val="clear" w:color="auto" w:fill="FFFFFF"/>
        <w:spacing w:before="0" w:beforeAutospacing="0" w:after="240" w:afterAutospacing="0"/>
        <w:rPr>
          <w:rStyle w:val="Strong"/>
          <w:b w:val="0"/>
          <w:bCs w:val="0"/>
          <w:color w:val="1B1B1B"/>
        </w:rPr>
      </w:pPr>
      <w:r w:rsidRPr="00E22312">
        <w:rPr>
          <w:rStyle w:val="Strong"/>
          <w:color w:val="1B1B1B"/>
        </w:rPr>
        <w:t>Projekta vadītājs</w:t>
      </w:r>
      <w:r>
        <w:rPr>
          <w:rStyle w:val="Strong"/>
          <w:color w:val="1B1B1B"/>
        </w:rPr>
        <w:t xml:space="preserve">: </w:t>
      </w:r>
      <w:r w:rsidR="00F1747C">
        <w:rPr>
          <w:rStyle w:val="Strong"/>
          <w:b w:val="0"/>
          <w:bCs w:val="0"/>
          <w:color w:val="1B1B1B"/>
        </w:rPr>
        <w:t>Ilva Trapiņa, Dr.med.</w:t>
      </w:r>
    </w:p>
    <w:p w14:paraId="7AAF8180" w14:textId="3740E5CA" w:rsidR="00E22312" w:rsidRDefault="00E22312" w:rsidP="005544AD">
      <w:pPr>
        <w:pStyle w:val="NormalWeb"/>
        <w:shd w:val="clear" w:color="auto" w:fill="FFFFFF"/>
        <w:spacing w:after="240"/>
        <w:rPr>
          <w:color w:val="1B1B1B"/>
        </w:rPr>
      </w:pPr>
      <w:r w:rsidRPr="00AD69CC">
        <w:rPr>
          <w:color w:val="1B1B1B"/>
        </w:rPr>
        <w:t>Projekta īstenošanas vadošā struktūrvienība LU ir</w:t>
      </w:r>
      <w:r w:rsidR="00F613E0">
        <w:rPr>
          <w:color w:val="1B1B1B"/>
        </w:rPr>
        <w:t xml:space="preserve"> </w:t>
      </w:r>
      <w:r w:rsidR="00F1747C">
        <w:rPr>
          <w:color w:val="1B1B1B"/>
        </w:rPr>
        <w:t>Bioloģijas institūts</w:t>
      </w:r>
    </w:p>
    <w:p w14:paraId="5E6046DB" w14:textId="4CC81988" w:rsidR="00237FC8" w:rsidRPr="00AD69CC" w:rsidRDefault="00237FC8" w:rsidP="005544AD">
      <w:pPr>
        <w:pStyle w:val="NormalWeb"/>
        <w:shd w:val="clear" w:color="auto" w:fill="FFFFFF"/>
        <w:spacing w:before="0" w:beforeAutospacing="0" w:after="240" w:afterAutospacing="0"/>
        <w:rPr>
          <w:color w:val="1B1B1B"/>
        </w:rPr>
      </w:pPr>
      <w:r w:rsidRPr="00AD69CC">
        <w:rPr>
          <w:rStyle w:val="Strong"/>
          <w:color w:val="1B1B1B"/>
        </w:rPr>
        <w:t>Projekta īstenošanas periods:</w:t>
      </w:r>
      <w:r w:rsidRPr="00AD69CC">
        <w:rPr>
          <w:color w:val="1B1B1B"/>
        </w:rPr>
        <w:t> </w:t>
      </w:r>
      <w:r w:rsidR="00F83CDC">
        <w:rPr>
          <w:color w:val="1B1B1B"/>
        </w:rPr>
        <w:t>03</w:t>
      </w:r>
      <w:r w:rsidR="00DF48E5" w:rsidRPr="00DF48E5">
        <w:rPr>
          <w:color w:val="1B1B1B"/>
        </w:rPr>
        <w:t>.</w:t>
      </w:r>
      <w:r w:rsidR="00F83CDC">
        <w:rPr>
          <w:color w:val="1B1B1B"/>
        </w:rPr>
        <w:t>01</w:t>
      </w:r>
      <w:r w:rsidR="00DF48E5" w:rsidRPr="00DF48E5">
        <w:rPr>
          <w:color w:val="1B1B1B"/>
        </w:rPr>
        <w:t>.20</w:t>
      </w:r>
      <w:r w:rsidR="008D6910">
        <w:rPr>
          <w:color w:val="1B1B1B"/>
        </w:rPr>
        <w:t>2</w:t>
      </w:r>
      <w:r w:rsidR="00F83CDC">
        <w:rPr>
          <w:color w:val="1B1B1B"/>
        </w:rPr>
        <w:t>2</w:t>
      </w:r>
      <w:r w:rsidR="00DF48E5" w:rsidRPr="00DF48E5">
        <w:rPr>
          <w:color w:val="1B1B1B"/>
        </w:rPr>
        <w:t>.</w:t>
      </w:r>
      <w:r w:rsidR="00DF48E5">
        <w:rPr>
          <w:color w:val="1B1B1B"/>
        </w:rPr>
        <w:t xml:space="preserve"> </w:t>
      </w:r>
      <w:r w:rsidR="007969E7">
        <w:rPr>
          <w:color w:val="1B1B1B"/>
        </w:rPr>
        <w:t>–</w:t>
      </w:r>
      <w:r w:rsidR="00DF48E5">
        <w:rPr>
          <w:color w:val="1B1B1B"/>
        </w:rPr>
        <w:t xml:space="preserve"> </w:t>
      </w:r>
      <w:r w:rsidR="00F83CDC">
        <w:rPr>
          <w:color w:val="1B1B1B"/>
        </w:rPr>
        <w:t>30</w:t>
      </w:r>
      <w:r w:rsidR="00DF48E5" w:rsidRPr="00DF48E5">
        <w:rPr>
          <w:color w:val="1B1B1B"/>
        </w:rPr>
        <w:t>.1</w:t>
      </w:r>
      <w:r w:rsidR="00BB3C98">
        <w:rPr>
          <w:color w:val="1B1B1B"/>
        </w:rPr>
        <w:t>2</w:t>
      </w:r>
      <w:r w:rsidR="00DF48E5" w:rsidRPr="00DF48E5">
        <w:rPr>
          <w:color w:val="1B1B1B"/>
        </w:rPr>
        <w:t>.202</w:t>
      </w:r>
      <w:r w:rsidR="00BB3C98">
        <w:rPr>
          <w:color w:val="1B1B1B"/>
        </w:rPr>
        <w:t>4</w:t>
      </w:r>
      <w:r w:rsidR="00DF48E5" w:rsidRPr="00DF48E5">
        <w:rPr>
          <w:color w:val="1B1B1B"/>
        </w:rPr>
        <w:t>.</w:t>
      </w:r>
    </w:p>
    <w:p w14:paraId="458A6F22" w14:textId="2F01226B" w:rsidR="00441D24" w:rsidRPr="00A74BD6" w:rsidRDefault="00237FC8" w:rsidP="005544AD">
      <w:pPr>
        <w:pStyle w:val="NormalWeb"/>
        <w:shd w:val="clear" w:color="auto" w:fill="FFFFFF"/>
        <w:spacing w:before="0" w:beforeAutospacing="0" w:after="240" w:afterAutospacing="0"/>
        <w:rPr>
          <w:color w:val="000000"/>
        </w:rPr>
      </w:pPr>
      <w:r w:rsidRPr="00AD69CC">
        <w:rPr>
          <w:rStyle w:val="Strong"/>
          <w:color w:val="1B1B1B"/>
        </w:rPr>
        <w:t xml:space="preserve">Projekta kopējais finansējums: </w:t>
      </w:r>
      <w:r w:rsidR="00F1747C" w:rsidRPr="00F1747C">
        <w:rPr>
          <w:color w:val="000000"/>
        </w:rPr>
        <w:t>299</w:t>
      </w:r>
      <w:r w:rsidR="00F1747C">
        <w:rPr>
          <w:color w:val="000000"/>
        </w:rPr>
        <w:t> </w:t>
      </w:r>
      <w:r w:rsidR="00F1747C" w:rsidRPr="00F1747C">
        <w:rPr>
          <w:color w:val="000000"/>
        </w:rPr>
        <w:t>999</w:t>
      </w:r>
      <w:r w:rsidR="00F1747C">
        <w:rPr>
          <w:color w:val="000000"/>
        </w:rPr>
        <w:t>,</w:t>
      </w:r>
      <w:r w:rsidR="00F1747C" w:rsidRPr="00F1747C">
        <w:rPr>
          <w:color w:val="000000"/>
        </w:rPr>
        <w:t xml:space="preserve">70 </w:t>
      </w:r>
      <w:r w:rsidR="00DF48E5" w:rsidRPr="00DF48E5">
        <w:rPr>
          <w:color w:val="000000"/>
        </w:rPr>
        <w:t xml:space="preserve"> </w:t>
      </w:r>
      <w:r w:rsidRPr="00F613E0">
        <w:rPr>
          <w:color w:val="000000"/>
        </w:rPr>
        <w:t>EUR</w:t>
      </w:r>
      <w:r w:rsidR="00E102B9" w:rsidRPr="00F613E0">
        <w:rPr>
          <w:color w:val="000000"/>
        </w:rPr>
        <w:t xml:space="preserve">, </w:t>
      </w:r>
      <w:r w:rsidRPr="00F613E0">
        <w:rPr>
          <w:color w:val="000000"/>
        </w:rPr>
        <w:t xml:space="preserve">tajā skaitā LU </w:t>
      </w:r>
      <w:r w:rsidR="00907432">
        <w:rPr>
          <w:rStyle w:val="Strong"/>
          <w:b w:val="0"/>
          <w:bCs w:val="0"/>
          <w:color w:val="1B1B1B"/>
        </w:rPr>
        <w:t xml:space="preserve">projekta daļai </w:t>
      </w:r>
      <w:r w:rsidRPr="00F613E0">
        <w:rPr>
          <w:color w:val="000000"/>
        </w:rPr>
        <w:t>piešķirtais finansējums:</w:t>
      </w:r>
      <w:r w:rsidR="00A74BD6">
        <w:rPr>
          <w:color w:val="000000"/>
        </w:rPr>
        <w:t xml:space="preserve"> </w:t>
      </w:r>
      <w:r w:rsidR="00F1747C" w:rsidRPr="00F1747C">
        <w:rPr>
          <w:color w:val="000000"/>
        </w:rPr>
        <w:t>232238,70</w:t>
      </w:r>
      <w:r w:rsidR="00DF48E5" w:rsidRPr="00DF48E5">
        <w:rPr>
          <w:color w:val="000000"/>
        </w:rPr>
        <w:t xml:space="preserve"> </w:t>
      </w:r>
      <w:r w:rsidRPr="00F613E0">
        <w:rPr>
          <w:color w:val="000000"/>
        </w:rPr>
        <w:t>EUR</w:t>
      </w:r>
    </w:p>
    <w:p w14:paraId="78D4EE9C" w14:textId="77777777" w:rsidR="002853C6" w:rsidRDefault="00693A34" w:rsidP="005544AD">
      <w:pPr>
        <w:pStyle w:val="NormalWeb"/>
        <w:shd w:val="clear" w:color="auto" w:fill="FFFFFF"/>
        <w:spacing w:before="0" w:beforeAutospacing="0" w:after="240" w:afterAutospacing="0"/>
        <w:rPr>
          <w:b/>
          <w:bCs/>
          <w:color w:val="201F1E"/>
          <w:shd w:val="clear" w:color="auto" w:fill="FFFFFF"/>
        </w:rPr>
      </w:pPr>
      <w:r>
        <w:rPr>
          <w:b/>
          <w:bCs/>
          <w:color w:val="201F1E"/>
          <w:shd w:val="clear" w:color="auto" w:fill="FFFFFF"/>
        </w:rPr>
        <w:t>Informācija par projektu</w:t>
      </w:r>
      <w:r w:rsidR="002853C6">
        <w:rPr>
          <w:b/>
          <w:bCs/>
          <w:color w:val="201F1E"/>
          <w:shd w:val="clear" w:color="auto" w:fill="FFFFFF"/>
        </w:rPr>
        <w:t>:</w:t>
      </w:r>
    </w:p>
    <w:p w14:paraId="6F041DCB" w14:textId="440879D3" w:rsidR="002853C6" w:rsidRDefault="002853C6" w:rsidP="002853C6">
      <w:pPr>
        <w:spacing w:line="276" w:lineRule="auto"/>
        <w:ind w:firstLine="278"/>
        <w:rPr>
          <w:rFonts w:cs="Times New Roman"/>
          <w:szCs w:val="24"/>
        </w:rPr>
      </w:pPr>
      <w:r w:rsidRPr="00D67C06">
        <w:rPr>
          <w:rFonts w:cs="Times New Roman"/>
          <w:szCs w:val="24"/>
        </w:rPr>
        <w:t>Barība veido 65–70% no aitkopības izmaksām,</w:t>
      </w:r>
      <w:r>
        <w:rPr>
          <w:rFonts w:cs="Times New Roman"/>
          <w:szCs w:val="24"/>
        </w:rPr>
        <w:t xml:space="preserve"> un tāpēc barības efektivitātes </w:t>
      </w:r>
      <w:r w:rsidRPr="00D67C06">
        <w:rPr>
          <w:rFonts w:cs="Times New Roman"/>
          <w:szCs w:val="24"/>
        </w:rPr>
        <w:t xml:space="preserve">uzlabošana ir svarīga ekonomikai un videi. Zema </w:t>
      </w:r>
      <w:r w:rsidRPr="00536128">
        <w:rPr>
          <w:rFonts w:cs="Times New Roman"/>
          <w:szCs w:val="24"/>
        </w:rPr>
        <w:t>barības efektivitātes</w:t>
      </w:r>
      <w:r w:rsidRPr="00D67C06">
        <w:rPr>
          <w:rFonts w:cs="Times New Roman"/>
          <w:szCs w:val="24"/>
        </w:rPr>
        <w:t xml:space="preserve"> BE negatīvi ietekmē vidi (palielināts nepieciešamo barību apjoms un arī gāzu izmeši dzīvniekam) un palielina ražošanas izmaksas aitu audzētājiem.</w:t>
      </w:r>
      <w:r>
        <w:rPr>
          <w:rFonts w:cs="Times New Roman"/>
          <w:szCs w:val="24"/>
        </w:rPr>
        <w:t xml:space="preserve"> </w:t>
      </w:r>
      <w:r w:rsidRPr="00D67C06">
        <w:rPr>
          <w:rFonts w:cs="Times New Roman"/>
          <w:szCs w:val="24"/>
        </w:rPr>
        <w:t>Pētījumos ir pierādīts, ka efektīva barības pārstrāde dzīvniekiem samazina barības izmaksas, neietekmējot augšanu un gaļas kvalitāti, bet samazina barības uzņemšanu svaru un barošanas ilgumu, kā arī samazina metāna un kūtsmēslu ražošanu. Tādejādi tiek uzlabots aitu audzētāju izmaksas par vienas vienības uzturēšanu/audzēšanu.</w:t>
      </w:r>
    </w:p>
    <w:p w14:paraId="14367B22" w14:textId="7F9AFB4E" w:rsidR="002853C6" w:rsidRDefault="002853C6" w:rsidP="002853C6">
      <w:pPr>
        <w:spacing w:line="276" w:lineRule="auto"/>
        <w:ind w:firstLine="278"/>
      </w:pPr>
      <w:r>
        <w:t>Iepriekšējā partneru</w:t>
      </w:r>
      <w:r w:rsidRPr="002853C6">
        <w:t xml:space="preserve"> pētījumā par Latvijas </w:t>
      </w:r>
      <w:r>
        <w:t xml:space="preserve">aitu </w:t>
      </w:r>
      <w:r w:rsidRPr="002853C6">
        <w:t>šķirņu un to krustojumu piemērotību kvalitatīviem liemeņiem un gaļai tika konstatēts, ka vislielākā augšanas intensitāte jēriem 70-90 dienu (2-3 mēnešu) vecumā nobarošanā bija Sufolkas šķirnei, vairāk nekā 450 g dienā, līdzīgi rezultāti intensīvām gaļas šķirnēm Šarolē, Il</w:t>
      </w:r>
      <w:r w:rsidR="00795322">
        <w:t xml:space="preserve"> </w:t>
      </w:r>
      <w:r w:rsidRPr="002853C6">
        <w:t>de</w:t>
      </w:r>
      <w:r w:rsidR="00795322">
        <w:t xml:space="preserve"> F</w:t>
      </w:r>
      <w:r w:rsidRPr="002853C6">
        <w:t>ransā un citās. Ja ir lielāks augšanas ātrums, tad, lai iegūtu dzīvmasas pieaugumu, patērē mazāk kombinētās barības.</w:t>
      </w:r>
      <w:r>
        <w:t xml:space="preserve"> Tomēr pētījumā tika secināts, ka nobarošanas intensitāte var atšķirties ne tikai vienas šķirnes </w:t>
      </w:r>
      <w:r w:rsidR="008471CF">
        <w:t>ietvaros, bet pat viena metiena jeb viena vecāku jēriem ietvaros. Tātad ir kāds iekšējas mehānisms, kas to regulē.</w:t>
      </w:r>
    </w:p>
    <w:p w14:paraId="019B9753" w14:textId="3BF4CE3E" w:rsidR="002853C6" w:rsidRDefault="002853C6" w:rsidP="002853C6">
      <w:pPr>
        <w:pStyle w:val="NormalWeb"/>
        <w:shd w:val="clear" w:color="auto" w:fill="FFFFFF"/>
        <w:spacing w:before="0" w:beforeAutospacing="0" w:after="0" w:afterAutospacing="0" w:line="276" w:lineRule="auto"/>
        <w:ind w:firstLine="284"/>
        <w:jc w:val="both"/>
      </w:pPr>
      <w:r w:rsidRPr="00536128">
        <w:t>Projektā plānotais rezultāts, ja apstiprināsies izteiktā hipotēze</w:t>
      </w:r>
      <w:r w:rsidR="008471CF">
        <w:t xml:space="preserve"> un plānotie pētījuma primārie rezultāti</w:t>
      </w:r>
      <w:r w:rsidRPr="00536128">
        <w:t>, būs pamats barības efektivitātes</w:t>
      </w:r>
      <w:r>
        <w:t xml:space="preserve"> </w:t>
      </w:r>
      <w:r w:rsidRPr="00536128">
        <w:t xml:space="preserve">marķieru noteikšanas metodes izstrādei, pamatojoties uz </w:t>
      </w:r>
      <w:r>
        <w:t>fenotipiskajām</w:t>
      </w:r>
      <w:r w:rsidRPr="00536128">
        <w:t xml:space="preserve"> īpašībām</w:t>
      </w:r>
      <w:r>
        <w:t xml:space="preserve"> un </w:t>
      </w:r>
      <w:r w:rsidRPr="00536128">
        <w:t xml:space="preserve">molekulārajiem un ģenētiskajiem marķieriem, kas iegūti no </w:t>
      </w:r>
      <w:r w:rsidRPr="00536128">
        <w:lastRenderedPageBreak/>
        <w:t>dzīvu jēru asin</w:t>
      </w:r>
      <w:r>
        <w:t>s analīzēm</w:t>
      </w:r>
      <w:r w:rsidRPr="00536128">
        <w:t>. Iegūto metodi varēs izmantot gan aitkopji izvēloties teķus (aunus) selekcijai, gan izvērtējot jēru barības efektivitāti.</w:t>
      </w:r>
      <w:r w:rsidR="000F6ABA">
        <w:t xml:space="preserve"> Izmantojot sasniegtos rezultātus praksē</w:t>
      </w:r>
      <w:r w:rsidR="00664A02">
        <w:t>,</w:t>
      </w:r>
      <w:r w:rsidR="000F6ABA">
        <w:t xml:space="preserve"> tiks uzlabota tieši Latvijas nacionālā šķirne – </w:t>
      </w:r>
      <w:r w:rsidR="00CE6B57">
        <w:t>Latvijas tumšgalve, jo pētīto paraugu lielākā daļa būs tieši no šīs šķirnes.</w:t>
      </w:r>
    </w:p>
    <w:p w14:paraId="4E7E1EE4" w14:textId="72AD96D7" w:rsidR="002853C6" w:rsidRDefault="002853C6" w:rsidP="002853C6">
      <w:pPr>
        <w:pStyle w:val="NormalWeb"/>
        <w:shd w:val="clear" w:color="auto" w:fill="FFFFFF"/>
        <w:spacing w:before="0" w:beforeAutospacing="0" w:after="0" w:afterAutospacing="0" w:line="276" w:lineRule="auto"/>
        <w:ind w:firstLine="284"/>
        <w:jc w:val="both"/>
      </w:pPr>
      <w:r w:rsidRPr="000A3BE9">
        <w:t xml:space="preserve">Lai izveidotu projektā paredzēto metožu aprakstus un tehnisko rīkus, ko izmanto aitu audzēšanas selekcijā un aitkopības izmaksu samazināšanai jeb jēru barības efektivitātes uzlabošanai, tiks analizēti </w:t>
      </w:r>
      <w:r w:rsidR="008471CF">
        <w:t xml:space="preserve">intensīvi nobarotu </w:t>
      </w:r>
      <w:r w:rsidRPr="000A3BE9">
        <w:t>jēru fenotipiskie rādītāji, asins bioķīmiskie rādītāji, molekulārās bioloģijas rādītāju (gēnu ekspresiju, gēnu mutācijas) saistība ar barības efektivitāti konkrētā laika periodā</w:t>
      </w:r>
      <w:r w:rsidR="008471CF">
        <w:t>,</w:t>
      </w:r>
      <w:r w:rsidRPr="000A3BE9">
        <w:t xml:space="preserve"> sasniedzot noteiktu masu. Izmantojot iegūtos rezultātus tiks izstrādāti ieteikumi un prognozēšanas rīks.  </w:t>
      </w:r>
    </w:p>
    <w:p w14:paraId="2C762A35" w14:textId="45B35205" w:rsidR="002853C6" w:rsidRDefault="002853C6" w:rsidP="002853C6">
      <w:pPr>
        <w:spacing w:line="276" w:lineRule="auto"/>
        <w:ind w:firstLine="279"/>
        <w:rPr>
          <w:rFonts w:cs="Times New Roman"/>
          <w:szCs w:val="24"/>
        </w:rPr>
      </w:pPr>
      <w:r>
        <w:rPr>
          <w:rFonts w:cs="Times New Roman"/>
          <w:szCs w:val="24"/>
        </w:rPr>
        <w:t xml:space="preserve">Sadarbības partneris </w:t>
      </w:r>
      <w:r w:rsidRPr="00F002EC">
        <w:rPr>
          <w:rFonts w:cs="Times New Roman"/>
          <w:szCs w:val="24"/>
        </w:rPr>
        <w:t>ir Latvijas Lauksaimniecības universitātes (LLU)</w:t>
      </w:r>
      <w:r>
        <w:rPr>
          <w:rFonts w:cs="Times New Roman"/>
          <w:szCs w:val="24"/>
        </w:rPr>
        <w:t xml:space="preserve"> </w:t>
      </w:r>
      <w:r w:rsidRPr="00F002EC">
        <w:rPr>
          <w:rFonts w:cs="Times New Roman"/>
          <w:szCs w:val="24"/>
        </w:rPr>
        <w:t>pētnieku grupa</w:t>
      </w:r>
      <w:r>
        <w:rPr>
          <w:rFonts w:cs="Times New Roman"/>
          <w:szCs w:val="24"/>
        </w:rPr>
        <w:t>, k</w:t>
      </w:r>
      <w:r w:rsidR="00C43BE2">
        <w:rPr>
          <w:rFonts w:cs="Times New Roman"/>
          <w:szCs w:val="24"/>
        </w:rPr>
        <w:t>urai</w:t>
      </w:r>
      <w:r>
        <w:rPr>
          <w:rFonts w:cs="Times New Roman"/>
          <w:szCs w:val="24"/>
        </w:rPr>
        <w:t xml:space="preserve"> </w:t>
      </w:r>
      <w:r w:rsidRPr="00F002EC">
        <w:rPr>
          <w:rFonts w:cs="Times New Roman"/>
          <w:szCs w:val="24"/>
        </w:rPr>
        <w:t>ir pieredze sabalansēt</w:t>
      </w:r>
      <w:r>
        <w:rPr>
          <w:rFonts w:cs="Times New Roman"/>
          <w:szCs w:val="24"/>
        </w:rPr>
        <w:t>as</w:t>
      </w:r>
      <w:r w:rsidRPr="00F002EC">
        <w:rPr>
          <w:rFonts w:cs="Times New Roman"/>
          <w:szCs w:val="24"/>
        </w:rPr>
        <w:t xml:space="preserve"> ēdināšan</w:t>
      </w:r>
      <w:r>
        <w:rPr>
          <w:rFonts w:cs="Times New Roman"/>
          <w:szCs w:val="24"/>
        </w:rPr>
        <w:t>as</w:t>
      </w:r>
      <w:r w:rsidRPr="00F002EC">
        <w:rPr>
          <w:rFonts w:cs="Times New Roman"/>
          <w:szCs w:val="24"/>
        </w:rPr>
        <w:t xml:space="preserve"> aitu audzēšanā, </w:t>
      </w:r>
      <w:r>
        <w:rPr>
          <w:rFonts w:cs="Times New Roman"/>
          <w:szCs w:val="24"/>
        </w:rPr>
        <w:t>audzēšanas</w:t>
      </w:r>
      <w:r w:rsidRPr="00F002EC">
        <w:rPr>
          <w:rFonts w:cs="Times New Roman"/>
          <w:szCs w:val="24"/>
        </w:rPr>
        <w:t xml:space="preserve"> izmēģinājumos, aitu produkcijas kvalitātes pētīšanā, kā arī </w:t>
      </w:r>
      <w:r>
        <w:rPr>
          <w:rFonts w:cs="Times New Roman"/>
          <w:szCs w:val="24"/>
        </w:rPr>
        <w:t xml:space="preserve">pieredze </w:t>
      </w:r>
      <w:r w:rsidRPr="00F002EC">
        <w:rPr>
          <w:rFonts w:cs="Times New Roman"/>
          <w:szCs w:val="24"/>
        </w:rPr>
        <w:t xml:space="preserve">jēra gaļas </w:t>
      </w:r>
      <w:r>
        <w:rPr>
          <w:rFonts w:cs="Times New Roman"/>
          <w:szCs w:val="24"/>
        </w:rPr>
        <w:t>fenotipisko</w:t>
      </w:r>
      <w:r w:rsidRPr="00F002EC">
        <w:rPr>
          <w:rFonts w:cs="Times New Roman"/>
          <w:szCs w:val="24"/>
        </w:rPr>
        <w:t xml:space="preserve"> īpašību saistī</w:t>
      </w:r>
      <w:r>
        <w:rPr>
          <w:rFonts w:cs="Times New Roman"/>
          <w:szCs w:val="24"/>
        </w:rPr>
        <w:t>šanai</w:t>
      </w:r>
      <w:r w:rsidRPr="00F002EC">
        <w:rPr>
          <w:rFonts w:cs="Times New Roman"/>
          <w:szCs w:val="24"/>
        </w:rPr>
        <w:t xml:space="preserve"> ar gaļ</w:t>
      </w:r>
      <w:r>
        <w:rPr>
          <w:rFonts w:cs="Times New Roman"/>
          <w:szCs w:val="24"/>
        </w:rPr>
        <w:t>as kvalitāti</w:t>
      </w:r>
      <w:r w:rsidRPr="00F002EC">
        <w:rPr>
          <w:rFonts w:cs="Times New Roman"/>
          <w:szCs w:val="24"/>
        </w:rPr>
        <w:t>.</w:t>
      </w:r>
      <w:r w:rsidR="00E952E6">
        <w:rPr>
          <w:rFonts w:cs="Times New Roman"/>
          <w:szCs w:val="24"/>
        </w:rPr>
        <w:t xml:space="preserve"> LLU pētnieku grupa jau vairākus gadus sadarbojas ar Latvijas aitu audzētāju asociāciju (LAAA).</w:t>
      </w:r>
    </w:p>
    <w:p w14:paraId="09F05A64" w14:textId="4CB5BCA1" w:rsidR="00F91A0D" w:rsidRPr="00F91A0D" w:rsidRDefault="002853C6" w:rsidP="00F91A0D">
      <w:pPr>
        <w:pStyle w:val="NormalWeb"/>
        <w:shd w:val="clear" w:color="auto" w:fill="FFFFFF"/>
        <w:spacing w:before="0" w:beforeAutospacing="0" w:after="0" w:afterAutospacing="0" w:line="276" w:lineRule="auto"/>
        <w:ind w:firstLine="284"/>
        <w:jc w:val="both"/>
      </w:pPr>
      <w:r w:rsidRPr="00E95467">
        <w:t xml:space="preserve">Praktizējošu lauksaimniecības speciālistu dalībai projektā, pētījuma </w:t>
      </w:r>
      <w:r>
        <w:t>rezultātus varēsim nodot tieši aitu audzētājiem</w:t>
      </w:r>
      <w:r w:rsidRPr="00E95467">
        <w:t>, tādējādi veicinot iegūtās metodikas ieviešanu praksē.</w:t>
      </w:r>
      <w:r w:rsidR="00F91A0D">
        <w:t xml:space="preserve"> Kā arī plānotas 2 zinātniskās starptautiskās publikācijas, 2 zinātniskās publikācijas Latvijas žurnālos, 1 intelektuālā īpašuma licences vai nodošanas līgums un dalība vairākās konferencēs</w:t>
      </w:r>
      <w:r w:rsidR="00682790">
        <w:t>.</w:t>
      </w:r>
    </w:p>
    <w:p w14:paraId="70720E99" w14:textId="40046566" w:rsidR="00693A34" w:rsidRDefault="008471CF" w:rsidP="005544AD">
      <w:pPr>
        <w:pStyle w:val="NormalWeb"/>
        <w:shd w:val="clear" w:color="auto" w:fill="FFFFFF"/>
        <w:spacing w:before="0" w:beforeAutospacing="0" w:after="240" w:afterAutospacing="0"/>
        <w:rPr>
          <w:b/>
          <w:bCs/>
          <w:color w:val="201F1E"/>
          <w:shd w:val="clear" w:color="auto" w:fill="FFFFFF"/>
        </w:rPr>
      </w:pPr>
      <w:r w:rsidRPr="008852E6">
        <w:rPr>
          <w:i/>
          <w:iCs/>
          <w:color w:val="201F1E"/>
          <w:shd w:val="clear" w:color="auto" w:fill="FFFFFF"/>
        </w:rPr>
        <w:t xml:space="preserve"> </w:t>
      </w:r>
      <w:r w:rsidR="00693A34" w:rsidRPr="008852E6">
        <w:rPr>
          <w:i/>
          <w:iCs/>
          <w:color w:val="201F1E"/>
          <w:shd w:val="clear" w:color="auto" w:fill="FFFFFF"/>
        </w:rPr>
        <w:t>(</w:t>
      </w:r>
      <w:r w:rsidR="006E1E60" w:rsidRPr="004A278F">
        <w:rPr>
          <w:i/>
          <w:iCs/>
          <w:color w:val="201F1E"/>
          <w:shd w:val="clear" w:color="auto" w:fill="FFFFFF"/>
        </w:rPr>
        <w:t>norāda informāciju par projektu, ko vēlaties publicēt</w:t>
      </w:r>
      <w:r w:rsidR="006E1E60">
        <w:rPr>
          <w:i/>
          <w:iCs/>
          <w:color w:val="201F1E"/>
          <w:shd w:val="clear" w:color="auto" w:fill="FFFFFF"/>
        </w:rPr>
        <w:t>, plānotās</w:t>
      </w:r>
      <w:r w:rsidR="00693A34" w:rsidRPr="008852E6">
        <w:rPr>
          <w:i/>
          <w:iCs/>
          <w:color w:val="201F1E"/>
          <w:shd w:val="clear" w:color="auto" w:fill="FFFFFF"/>
        </w:rPr>
        <w:t xml:space="preserve"> aktivitātes utt.)</w:t>
      </w:r>
    </w:p>
    <w:p w14:paraId="319E4F88" w14:textId="77777777" w:rsidR="00D37E37" w:rsidRDefault="00E74A3C" w:rsidP="00F1747C">
      <w:pPr>
        <w:pStyle w:val="NormalWeb"/>
        <w:shd w:val="clear" w:color="auto" w:fill="FFFFFF"/>
        <w:spacing w:before="0" w:beforeAutospacing="0" w:after="240" w:afterAutospacing="0"/>
        <w:rPr>
          <w:b/>
          <w:bCs/>
          <w:color w:val="201F1E"/>
          <w:shd w:val="clear" w:color="auto" w:fill="FFFFFF"/>
        </w:rPr>
      </w:pPr>
      <w:r>
        <w:rPr>
          <w:b/>
          <w:bCs/>
          <w:color w:val="201F1E"/>
          <w:shd w:val="clear" w:color="auto" w:fill="FFFFFF"/>
        </w:rPr>
        <w:t>Z</w:t>
      </w:r>
      <w:r w:rsidRPr="001152BF">
        <w:rPr>
          <w:b/>
          <w:bCs/>
          <w:color w:val="201F1E"/>
          <w:shd w:val="clear" w:color="auto" w:fill="FFFFFF"/>
        </w:rPr>
        <w:t>inātnisk</w:t>
      </w:r>
      <w:r>
        <w:rPr>
          <w:b/>
          <w:bCs/>
          <w:color w:val="201F1E"/>
          <w:shd w:val="clear" w:color="auto" w:fill="FFFFFF"/>
        </w:rPr>
        <w:t>ā</w:t>
      </w:r>
      <w:r w:rsidRPr="001152BF">
        <w:rPr>
          <w:b/>
          <w:bCs/>
          <w:color w:val="201F1E"/>
          <w:shd w:val="clear" w:color="auto" w:fill="FFFFFF"/>
        </w:rPr>
        <w:t xml:space="preserve"> grup</w:t>
      </w:r>
      <w:r>
        <w:rPr>
          <w:b/>
          <w:bCs/>
          <w:color w:val="201F1E"/>
          <w:shd w:val="clear" w:color="auto" w:fill="FFFFFF"/>
        </w:rPr>
        <w:t>a:</w:t>
      </w:r>
      <w:r w:rsidR="00F1747C">
        <w:rPr>
          <w:b/>
          <w:bCs/>
          <w:color w:val="201F1E"/>
          <w:shd w:val="clear" w:color="auto" w:fill="FFFFFF"/>
        </w:rPr>
        <w:t xml:space="preserve"> </w:t>
      </w:r>
    </w:p>
    <w:p w14:paraId="287FEC33" w14:textId="3F481002" w:rsidR="00F1747C" w:rsidRDefault="00D37E37" w:rsidP="00795322">
      <w:pPr>
        <w:pStyle w:val="NormalWeb"/>
        <w:shd w:val="clear" w:color="auto" w:fill="FFFFFF"/>
        <w:spacing w:before="0" w:beforeAutospacing="0" w:after="240" w:afterAutospacing="0"/>
        <w:jc w:val="both"/>
      </w:pPr>
      <w:r w:rsidRPr="00783E37">
        <w:rPr>
          <w:bCs/>
          <w:color w:val="201F1E"/>
          <w:u w:val="single"/>
          <w:shd w:val="clear" w:color="auto" w:fill="FFFFFF"/>
        </w:rPr>
        <w:t xml:space="preserve">No </w:t>
      </w:r>
      <w:r w:rsidR="00783E37">
        <w:rPr>
          <w:bCs/>
          <w:color w:val="201F1E"/>
          <w:u w:val="single"/>
          <w:shd w:val="clear" w:color="auto" w:fill="FFFFFF"/>
        </w:rPr>
        <w:t>LU</w:t>
      </w:r>
      <w:r>
        <w:rPr>
          <w:b/>
          <w:bCs/>
          <w:color w:val="201F1E"/>
          <w:shd w:val="clear" w:color="auto" w:fill="FFFFFF"/>
        </w:rPr>
        <w:t xml:space="preserve"> </w:t>
      </w:r>
      <w:r w:rsidR="00F1747C" w:rsidRPr="00F1747C">
        <w:t xml:space="preserve">zinātnisko vadītāju </w:t>
      </w:r>
      <w:r w:rsidR="00F1747C">
        <w:rPr>
          <w:rFonts w:eastAsia="Calibri"/>
          <w:noProof/>
        </w:rPr>
        <w:t>Dr.med.</w:t>
      </w:r>
      <w:r w:rsidR="00F1747C" w:rsidRPr="00F1747C">
        <w:rPr>
          <w:rFonts w:eastAsia="Calibri"/>
          <w:noProof/>
        </w:rPr>
        <w:t xml:space="preserve"> Ilvu Trapiņu</w:t>
      </w:r>
      <w:r w:rsidR="00F1747C">
        <w:rPr>
          <w:rFonts w:eastAsia="Calibri"/>
          <w:noProof/>
        </w:rPr>
        <w:t xml:space="preserve">, </w:t>
      </w:r>
      <w:r w:rsidR="00F1747C" w:rsidRPr="00F1747C">
        <w:t xml:space="preserve">vadošais pētnieks/ zinātniskais vadītājs/ galvenais izpildītājs </w:t>
      </w:r>
      <w:r w:rsidR="00F1747C">
        <w:t xml:space="preserve">Dr.biol. </w:t>
      </w:r>
      <w:r w:rsidR="00F1747C" w:rsidRPr="00F1747C">
        <w:t>Natālia Paramonova</w:t>
      </w:r>
      <w:r w:rsidR="00F1747C">
        <w:t xml:space="preserve">, </w:t>
      </w:r>
      <w:r w:rsidR="00F1747C" w:rsidRPr="00F1747C">
        <w:t xml:space="preserve">vadošais pētnieks/ izpildītājs </w:t>
      </w:r>
      <w:r w:rsidR="00F1747C">
        <w:t xml:space="preserve">Dr.med. Elīna Leonova, </w:t>
      </w:r>
      <w:r w:rsidR="00F1747C" w:rsidRPr="00F1747C">
        <w:t>pētniek</w:t>
      </w:r>
      <w:r w:rsidR="00F1747C">
        <w:t>i</w:t>
      </w:r>
      <w:r w:rsidR="00F1747C" w:rsidRPr="00F1747C">
        <w:t xml:space="preserve"> (studējoš</w:t>
      </w:r>
      <w:r w:rsidR="00F1747C">
        <w:t>i</w:t>
      </w:r>
      <w:r w:rsidR="00F1747C" w:rsidRPr="00F1747C">
        <w:t>) Samanta Pļaviņa</w:t>
      </w:r>
      <w:r w:rsidR="00F1747C">
        <w:t xml:space="preserve">, </w:t>
      </w:r>
      <w:r w:rsidR="00F1747C" w:rsidRPr="00F1747C">
        <w:t>Nikole Krasņevska</w:t>
      </w:r>
      <w:r w:rsidR="00F1747C">
        <w:t>,</w:t>
      </w:r>
      <w:r w:rsidR="00F1747C" w:rsidRPr="00F1747C">
        <w:t xml:space="preserve"> Anda Miķelsone</w:t>
      </w:r>
      <w:r w:rsidR="00F1747C">
        <w:t>, students</w:t>
      </w:r>
      <w:r w:rsidR="00961569">
        <w:t>/</w:t>
      </w:r>
      <w:r w:rsidR="00961569" w:rsidRPr="00961569">
        <w:t xml:space="preserve"> </w:t>
      </w:r>
      <w:r w:rsidR="00961569">
        <w:t>laborants</w:t>
      </w:r>
      <w:r w:rsidR="00F1747C">
        <w:t xml:space="preserve"> </w:t>
      </w:r>
      <w:r w:rsidR="00F1747C" w:rsidRPr="00F1747C">
        <w:t>Jegors Paramonovs</w:t>
      </w:r>
      <w:r>
        <w:t>.</w:t>
      </w:r>
    </w:p>
    <w:p w14:paraId="7F96C410" w14:textId="0B1559D0" w:rsidR="00D37E37" w:rsidRPr="00F1747C" w:rsidRDefault="00D37E37" w:rsidP="00F1747C">
      <w:pPr>
        <w:pStyle w:val="NormalWeb"/>
        <w:shd w:val="clear" w:color="auto" w:fill="FFFFFF"/>
        <w:spacing w:before="0" w:beforeAutospacing="0" w:after="240" w:afterAutospacing="0"/>
      </w:pPr>
      <w:r w:rsidRPr="00783E37">
        <w:rPr>
          <w:u w:val="single"/>
        </w:rPr>
        <w:t xml:space="preserve">No </w:t>
      </w:r>
      <w:r w:rsidR="00783E37">
        <w:rPr>
          <w:u w:val="single"/>
        </w:rPr>
        <w:t>LLU</w:t>
      </w:r>
      <w:r>
        <w:t xml:space="preserve"> </w:t>
      </w:r>
      <w:r w:rsidRPr="00D37E37">
        <w:t xml:space="preserve">Profesore, Dr. agr. </w:t>
      </w:r>
      <w:r>
        <w:t>Daina Kairiša, laborants Andris Bērziņš.</w:t>
      </w:r>
    </w:p>
    <w:p w14:paraId="0A67A65E" w14:textId="65739DF5" w:rsidR="00795322" w:rsidRDefault="004A278F" w:rsidP="005544AD">
      <w:pPr>
        <w:pStyle w:val="NormalWeb"/>
        <w:shd w:val="clear" w:color="auto" w:fill="FFFFFF"/>
        <w:spacing w:before="0" w:beforeAutospacing="0" w:after="240" w:afterAutospacing="0"/>
        <w:rPr>
          <w:b/>
          <w:bCs/>
          <w:color w:val="201F1E"/>
          <w:shd w:val="clear" w:color="auto" w:fill="FFFFFF"/>
        </w:rPr>
      </w:pPr>
      <w:r w:rsidRPr="004A278F">
        <w:rPr>
          <w:b/>
          <w:bCs/>
          <w:color w:val="201F1E"/>
          <w:shd w:val="clear" w:color="auto" w:fill="FFFFFF"/>
        </w:rPr>
        <w:t>Papildus informācija par projekt</w:t>
      </w:r>
      <w:r w:rsidR="00D749A5">
        <w:rPr>
          <w:b/>
          <w:bCs/>
          <w:color w:val="201F1E"/>
          <w:shd w:val="clear" w:color="auto" w:fill="FFFFFF"/>
        </w:rPr>
        <w:t>u</w:t>
      </w:r>
      <w:r w:rsidR="00795322">
        <w:rPr>
          <w:b/>
          <w:bCs/>
          <w:color w:val="201F1E"/>
          <w:shd w:val="clear" w:color="auto" w:fill="FFFFFF"/>
        </w:rPr>
        <w:t xml:space="preserve"> un ceturkšņu apraksti</w:t>
      </w:r>
      <w:r w:rsidR="00D749A5">
        <w:rPr>
          <w:b/>
          <w:bCs/>
          <w:color w:val="201F1E"/>
          <w:shd w:val="clear" w:color="auto" w:fill="FFFFFF"/>
        </w:rPr>
        <w:t xml:space="preserve">: </w:t>
      </w:r>
    </w:p>
    <w:p w14:paraId="56042BCC" w14:textId="77777777" w:rsidR="00795322" w:rsidRDefault="00795322" w:rsidP="00795322">
      <w:pPr>
        <w:ind w:firstLine="284"/>
      </w:pPr>
      <w:r>
        <w:t xml:space="preserve">LU lapā: </w:t>
      </w:r>
      <w:hyperlink r:id="rId9" w:history="1">
        <w:r w:rsidRPr="00DA04F9">
          <w:rPr>
            <w:rStyle w:val="Hyperlink"/>
          </w:rPr>
          <w:t>https://www.lu.lv/zinatne/programmas-un-projekti/nacionalas-programmas-un-projekti/flpp-2021-gada-konkurss/novatoriskas-pieejas-izstrade-lai-identificetu-biologiskos-noteicosos-faktorus-kas-saistiti-ar-dzivnieku-baribas-efektivitates-atskiribam-aitkopiba/</w:t>
        </w:r>
      </w:hyperlink>
      <w:r>
        <w:t xml:space="preserve"> </w:t>
      </w:r>
    </w:p>
    <w:p w14:paraId="79111A28" w14:textId="77777777" w:rsidR="00795322" w:rsidRDefault="00795322" w:rsidP="00795322">
      <w:pPr>
        <w:ind w:firstLine="284"/>
      </w:pPr>
      <w:r>
        <w:t xml:space="preserve">LLU lapā: </w:t>
      </w:r>
      <w:hyperlink r:id="rId10" w:history="1">
        <w:r w:rsidRPr="00DA04F9">
          <w:rPr>
            <w:rStyle w:val="Hyperlink"/>
          </w:rPr>
          <w:t>https://www.llu.lv/lv/projekti/apstiprinatie-projekti/2022/novatoriskas-pieejas-izstrade-lai-identificetu-biologiskos</w:t>
        </w:r>
      </w:hyperlink>
      <w:r>
        <w:t xml:space="preserve"> </w:t>
      </w:r>
    </w:p>
    <w:p w14:paraId="556E848C" w14:textId="0FDACD0A" w:rsidR="00795322" w:rsidRDefault="00795322" w:rsidP="00795322">
      <w:pPr>
        <w:pStyle w:val="NormalWeb"/>
        <w:shd w:val="clear" w:color="auto" w:fill="FFFFFF"/>
        <w:spacing w:before="0" w:beforeAutospacing="0" w:after="240" w:afterAutospacing="0"/>
        <w:ind w:firstLine="284"/>
        <w:rPr>
          <w:rStyle w:val="Hyperlink"/>
          <w:shd w:val="clear" w:color="auto" w:fill="FFFFFF"/>
        </w:rPr>
      </w:pPr>
      <w:r w:rsidRPr="00795322">
        <w:rPr>
          <w:bCs/>
          <w:color w:val="201F1E"/>
          <w:shd w:val="clear" w:color="auto" w:fill="FFFFFF"/>
        </w:rPr>
        <w:t>Facebookā</w:t>
      </w:r>
      <w:r>
        <w:rPr>
          <w:b/>
          <w:bCs/>
          <w:color w:val="201F1E"/>
          <w:shd w:val="clear" w:color="auto" w:fill="FFFFFF"/>
        </w:rPr>
        <w:t xml:space="preserve">: </w:t>
      </w:r>
      <w:hyperlink r:id="rId11" w:history="1">
        <w:r w:rsidR="00115E87" w:rsidRPr="00BD19CE">
          <w:rPr>
            <w:rStyle w:val="Hyperlink"/>
            <w:shd w:val="clear" w:color="auto" w:fill="FFFFFF"/>
          </w:rPr>
          <w:t>https://www.facebook.com/FeedEfficiencySheep</w:t>
        </w:r>
      </w:hyperlink>
    </w:p>
    <w:p w14:paraId="5A20B73E" w14:textId="77777777" w:rsidR="00DF48E5" w:rsidRPr="00D749A5" w:rsidRDefault="00DF48E5" w:rsidP="00DF48E5">
      <w:pPr>
        <w:pStyle w:val="NormalWeb"/>
        <w:shd w:val="clear" w:color="auto" w:fill="FFFFFF"/>
        <w:spacing w:before="0" w:beforeAutospacing="0" w:after="240" w:afterAutospacing="0"/>
        <w:rPr>
          <w:color w:val="201F1E"/>
          <w:shd w:val="clear" w:color="auto" w:fill="FFFFFF"/>
        </w:rPr>
      </w:pPr>
    </w:p>
    <w:p w14:paraId="5404AFD0" w14:textId="4FA73FC1" w:rsidR="004A278F" w:rsidRPr="00D749A5" w:rsidRDefault="004A278F" w:rsidP="00237FC8">
      <w:pPr>
        <w:pStyle w:val="NormalWeb"/>
        <w:shd w:val="clear" w:color="auto" w:fill="FFFFFF"/>
        <w:spacing w:before="0" w:beforeAutospacing="0" w:after="240" w:afterAutospacing="0"/>
        <w:rPr>
          <w:color w:val="201F1E"/>
          <w:shd w:val="clear" w:color="auto" w:fill="FFFFFF"/>
        </w:rPr>
      </w:pPr>
    </w:p>
    <w:sectPr w:rsidR="004A278F" w:rsidRPr="00D749A5" w:rsidSect="00953753">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2B4BFF"/>
    <w:multiLevelType w:val="multilevel"/>
    <w:tmpl w:val="41A85CDE"/>
    <w:lvl w:ilvl="0">
      <w:start w:val="1"/>
      <w:numFmt w:val="decimal"/>
      <w:suff w:val="space"/>
      <w:lvlText w:val="%1."/>
      <w:lvlJc w:val="left"/>
      <w:pPr>
        <w:ind w:left="0" w:firstLine="567"/>
      </w:pPr>
      <w:rPr>
        <w:rFonts w:hint="default"/>
      </w:rPr>
    </w:lvl>
    <w:lvl w:ilvl="1">
      <w:start w:val="1"/>
      <w:numFmt w:val="decimal"/>
      <w:suff w:val="space"/>
      <w:lvlText w:val="%1.%2."/>
      <w:lvlJc w:val="left"/>
      <w:pPr>
        <w:ind w:left="567" w:firstLine="567"/>
      </w:pPr>
      <w:rPr>
        <w:rFonts w:hint="default"/>
        <w:i w:val="0"/>
        <w:strike w:val="0"/>
        <w:szCs w:val="20"/>
      </w:rPr>
    </w:lvl>
    <w:lvl w:ilvl="2">
      <w:start w:val="1"/>
      <w:numFmt w:val="decimal"/>
      <w:suff w:val="space"/>
      <w:lvlText w:val="%1.%2.%3."/>
      <w:lvlJc w:val="left"/>
      <w:pPr>
        <w:ind w:left="1134" w:firstLine="567"/>
      </w:pPr>
      <w:rPr>
        <w:rFonts w:hint="default"/>
        <w:strike w:val="0"/>
      </w:rPr>
    </w:lvl>
    <w:lvl w:ilvl="3">
      <w:start w:val="1"/>
      <w:numFmt w:val="decimal"/>
      <w:lvlText w:val="%1.%2.%3.%4."/>
      <w:lvlJc w:val="left"/>
      <w:pPr>
        <w:tabs>
          <w:tab w:val="num" w:pos="1800"/>
        </w:tabs>
        <w:ind w:left="1701" w:firstLine="567"/>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7BFD7B11"/>
    <w:multiLevelType w:val="hybridMultilevel"/>
    <w:tmpl w:val="37563692"/>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281419893">
    <w:abstractNumId w:val="0"/>
  </w:num>
  <w:num w:numId="2" w16cid:durableId="1614481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szA3NDM0srAwNTdU0lEKTi0uzszPAykwrAUAIkG9NCwAAAA="/>
  </w:docVars>
  <w:rsids>
    <w:rsidRoot w:val="006E6B45"/>
    <w:rsid w:val="00092420"/>
    <w:rsid w:val="000F6ABA"/>
    <w:rsid w:val="001152BF"/>
    <w:rsid w:val="00115E87"/>
    <w:rsid w:val="00126ED5"/>
    <w:rsid w:val="001E5F81"/>
    <w:rsid w:val="00237FC8"/>
    <w:rsid w:val="002853C6"/>
    <w:rsid w:val="00287F0C"/>
    <w:rsid w:val="00316AB9"/>
    <w:rsid w:val="00322AEE"/>
    <w:rsid w:val="00357B85"/>
    <w:rsid w:val="003639F2"/>
    <w:rsid w:val="003F27A6"/>
    <w:rsid w:val="004274BA"/>
    <w:rsid w:val="00441D24"/>
    <w:rsid w:val="00445BB3"/>
    <w:rsid w:val="00494331"/>
    <w:rsid w:val="00497C51"/>
    <w:rsid w:val="004A1F54"/>
    <w:rsid w:val="004A278F"/>
    <w:rsid w:val="004E472C"/>
    <w:rsid w:val="00501412"/>
    <w:rsid w:val="00537A9D"/>
    <w:rsid w:val="00540D6C"/>
    <w:rsid w:val="005544AD"/>
    <w:rsid w:val="005658F9"/>
    <w:rsid w:val="00607584"/>
    <w:rsid w:val="00657651"/>
    <w:rsid w:val="00664A02"/>
    <w:rsid w:val="00675B05"/>
    <w:rsid w:val="0068123F"/>
    <w:rsid w:val="00682790"/>
    <w:rsid w:val="00693A34"/>
    <w:rsid w:val="006E1E60"/>
    <w:rsid w:val="006E6B45"/>
    <w:rsid w:val="00783E37"/>
    <w:rsid w:val="00795322"/>
    <w:rsid w:val="007969E7"/>
    <w:rsid w:val="0080718C"/>
    <w:rsid w:val="008471CF"/>
    <w:rsid w:val="008852E6"/>
    <w:rsid w:val="008C3D31"/>
    <w:rsid w:val="008D6910"/>
    <w:rsid w:val="00907432"/>
    <w:rsid w:val="00953753"/>
    <w:rsid w:val="00961569"/>
    <w:rsid w:val="009D443D"/>
    <w:rsid w:val="009F1302"/>
    <w:rsid w:val="009F35AE"/>
    <w:rsid w:val="00A74BD6"/>
    <w:rsid w:val="00A90DEF"/>
    <w:rsid w:val="00AC2762"/>
    <w:rsid w:val="00AD69CC"/>
    <w:rsid w:val="00BB3C98"/>
    <w:rsid w:val="00C43BE2"/>
    <w:rsid w:val="00C803B9"/>
    <w:rsid w:val="00CC7778"/>
    <w:rsid w:val="00CE6B57"/>
    <w:rsid w:val="00CF23B3"/>
    <w:rsid w:val="00CF6F4A"/>
    <w:rsid w:val="00D14623"/>
    <w:rsid w:val="00D37E37"/>
    <w:rsid w:val="00D749A5"/>
    <w:rsid w:val="00DB0C25"/>
    <w:rsid w:val="00DC5E4D"/>
    <w:rsid w:val="00DF48E5"/>
    <w:rsid w:val="00E102B9"/>
    <w:rsid w:val="00E1383A"/>
    <w:rsid w:val="00E22312"/>
    <w:rsid w:val="00E50A9E"/>
    <w:rsid w:val="00E6463D"/>
    <w:rsid w:val="00E74A3C"/>
    <w:rsid w:val="00E952E6"/>
    <w:rsid w:val="00EC286C"/>
    <w:rsid w:val="00F1747C"/>
    <w:rsid w:val="00F613E0"/>
    <w:rsid w:val="00F83CDC"/>
    <w:rsid w:val="00F91A0D"/>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A26E0"/>
  <w15:chartTrackingRefBased/>
  <w15:docId w15:val="{8BE5AF3D-9BE8-4A18-B80F-4D7004F6F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ksts"/>
    <w:qFormat/>
    <w:rsid w:val="002853C6"/>
    <w:pPr>
      <w:spacing w:after="0" w:line="360" w:lineRule="auto"/>
      <w:ind w:firstLine="720"/>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639F2"/>
    <w:pPr>
      <w:spacing w:after="0" w:line="240" w:lineRule="auto"/>
      <w:jc w:val="both"/>
    </w:pPr>
    <w:rPr>
      <w:sz w:val="24"/>
    </w:rPr>
  </w:style>
  <w:style w:type="paragraph" w:styleId="NormalWeb">
    <w:name w:val="Normal (Web)"/>
    <w:basedOn w:val="Normal"/>
    <w:uiPriority w:val="99"/>
    <w:unhideWhenUsed/>
    <w:rsid w:val="00237FC8"/>
    <w:pPr>
      <w:spacing w:before="100" w:beforeAutospacing="1" w:after="100" w:afterAutospacing="1" w:line="240" w:lineRule="auto"/>
      <w:ind w:firstLine="0"/>
      <w:jc w:val="left"/>
    </w:pPr>
    <w:rPr>
      <w:rFonts w:eastAsia="Times New Roman" w:cs="Times New Roman"/>
      <w:szCs w:val="24"/>
      <w:lang w:eastAsia="lv-LV"/>
    </w:rPr>
  </w:style>
  <w:style w:type="character" w:styleId="Strong">
    <w:name w:val="Strong"/>
    <w:basedOn w:val="DefaultParagraphFont"/>
    <w:uiPriority w:val="22"/>
    <w:qFormat/>
    <w:rsid w:val="00237FC8"/>
    <w:rPr>
      <w:b/>
      <w:bCs/>
    </w:rPr>
  </w:style>
  <w:style w:type="character" w:styleId="Emphasis">
    <w:name w:val="Emphasis"/>
    <w:qFormat/>
    <w:rsid w:val="009D443D"/>
    <w:rPr>
      <w:i/>
      <w:iCs/>
    </w:rPr>
  </w:style>
  <w:style w:type="character" w:styleId="Hyperlink">
    <w:name w:val="Hyperlink"/>
    <w:basedOn w:val="DefaultParagraphFont"/>
    <w:uiPriority w:val="99"/>
    <w:unhideWhenUsed/>
    <w:rsid w:val="00D749A5"/>
    <w:rPr>
      <w:color w:val="0563C1" w:themeColor="hyperlink"/>
      <w:u w:val="single"/>
    </w:rPr>
  </w:style>
  <w:style w:type="character" w:customStyle="1" w:styleId="UnresolvedMention1">
    <w:name w:val="Unresolved Mention1"/>
    <w:basedOn w:val="DefaultParagraphFont"/>
    <w:uiPriority w:val="99"/>
    <w:semiHidden/>
    <w:unhideWhenUsed/>
    <w:rsid w:val="00D74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587897">
      <w:bodyDiv w:val="1"/>
      <w:marLeft w:val="0"/>
      <w:marRight w:val="0"/>
      <w:marTop w:val="0"/>
      <w:marBottom w:val="0"/>
      <w:divBdr>
        <w:top w:val="none" w:sz="0" w:space="0" w:color="auto"/>
        <w:left w:val="none" w:sz="0" w:space="0" w:color="auto"/>
        <w:bottom w:val="none" w:sz="0" w:space="0" w:color="auto"/>
        <w:right w:val="none" w:sz="0" w:space="0" w:color="auto"/>
      </w:divBdr>
    </w:div>
    <w:div w:id="96924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facebook.com/FeedEfficiencySheep" TargetMode="External"/><Relationship Id="rId5" Type="http://schemas.openxmlformats.org/officeDocument/2006/relationships/image" Target="media/image1.png"/><Relationship Id="rId10" Type="http://schemas.openxmlformats.org/officeDocument/2006/relationships/hyperlink" Target="https://www.llu.lv/lv/projekti/apstiprinatie-projekti/2022/novatoriskas-pieejas-izstrade-lai-identificetu-biologiskos" TargetMode="External"/><Relationship Id="rId4" Type="http://schemas.openxmlformats.org/officeDocument/2006/relationships/webSettings" Target="webSettings.xml"/><Relationship Id="rId9" Type="http://schemas.openxmlformats.org/officeDocument/2006/relationships/hyperlink" Target="https://www.lu.lv/zinatne/programmas-un-projekti/nacionalas-programmas-un-projekti/flpp-2021-gada-konkurss/novatoriskas-pieejas-izstrade-lai-identificetu-biologiskos-noteicosos-faktorus-kas-saistiti-ar-dzivnieku-baribas-efektivitates-atskiribam-aitkopi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770</Words>
  <Characters>4631</Characters>
  <Application>Microsoft Office Word</Application>
  <DocSecurity>0</DocSecurity>
  <Lines>62</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e Vilka</dc:creator>
  <cp:keywords/>
  <dc:description/>
  <cp:lastModifiedBy>Natalia Paramonova</cp:lastModifiedBy>
  <cp:revision>17</cp:revision>
  <dcterms:created xsi:type="dcterms:W3CDTF">2022-02-24T07:59:00Z</dcterms:created>
  <dcterms:modified xsi:type="dcterms:W3CDTF">2023-03-06T09:39:00Z</dcterms:modified>
</cp:coreProperties>
</file>